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2535" w:rsidRDefault="00C20824">
      <w:pPr>
        <w:pStyle w:val="Heading3"/>
      </w:pPr>
      <w:bookmarkStart w:id="0" w:name="X1b96fc2415f7cfd95e6112ff7c017c34decc8cb"/>
      <w:r>
        <w:t>Wearables Product Report: Headphones (Category 4 of 6)</w:t>
      </w:r>
    </w:p>
    <w:p w:rsidR="00532535" w:rsidRDefault="00C20824">
      <w:r>
        <w:pict>
          <v:rect id="_x0000_i1025" style="width:0;height:1.5pt" o:hralign="center" o:hrstd="t" o:hr="t"/>
        </w:pict>
      </w:r>
    </w:p>
    <w:p w:rsidR="00532535" w:rsidRDefault="00C20824">
      <w:pPr>
        <w:pStyle w:val="Heading4"/>
      </w:pPr>
      <w:bookmarkStart w:id="1" w:name="boat-rockerz-450"/>
      <w:r>
        <w:rPr>
          <w:b/>
          <w:bCs/>
        </w:rPr>
        <w:t>1. boAt Rockerz 450</w:t>
      </w:r>
    </w:p>
    <w:p w:rsidR="00532535" w:rsidRDefault="00C20824">
      <w:pPr>
        <w:pStyle w:val="FirstParagraph"/>
      </w:pPr>
      <w:r>
        <w:t>⭐</w:t>
      </w:r>
      <w:r>
        <w:t xml:space="preserve"> 4.3 (1,30,000+ ratings)</w:t>
      </w:r>
      <w:r>
        <w:br/>
        <w:t>Lightweight wireless headphones with deep bass, cushioned earcups, and long playback.</w:t>
      </w:r>
    </w:p>
    <w:p w:rsidR="00532535" w:rsidRDefault="00C20824">
      <w:pPr>
        <w:pStyle w:val="BodyText"/>
      </w:pPr>
      <w:r>
        <w:rPr>
          <w:b/>
          <w:bCs/>
        </w:rPr>
        <w:t>MRP:</w:t>
      </w:r>
      <w:r>
        <w:t xml:space="preserve"> ₹4,990\</w:t>
      </w:r>
      <w:r>
        <w:br/>
      </w:r>
      <w:r>
        <w:rPr>
          <w:b/>
          <w:bCs/>
        </w:rPr>
        <w:t>Price:</w:t>
      </w:r>
      <w:r>
        <w:t xml:space="preserve"> ₹1,299 (74% OFF)\</w:t>
      </w:r>
      <w:r>
        <w:br/>
      </w:r>
      <w:r>
        <w:rPr>
          <w:b/>
          <w:bCs/>
        </w:rPr>
        <w:t>Stock left:</w:t>
      </w:r>
      <w:r>
        <w:t xml:space="preserve"> 16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532535" w:rsidRDefault="00C20824">
      <w:pPr>
        <w:pStyle w:val="BodyText"/>
      </w:pPr>
      <w:r>
        <w:rPr>
          <w:b/>
          <w:bCs/>
        </w:rPr>
        <w:t>Highlights:</w:t>
      </w:r>
    </w:p>
    <w:p w:rsidR="00532535" w:rsidRDefault="00C20824">
      <w:pPr>
        <w:pStyle w:val="Compact"/>
        <w:numPr>
          <w:ilvl w:val="0"/>
          <w:numId w:val="2"/>
        </w:numPr>
      </w:pPr>
      <w:r>
        <w:t>Upto 15 Hours Playback</w:t>
      </w:r>
    </w:p>
    <w:p w:rsidR="00532535" w:rsidRDefault="00C20824">
      <w:pPr>
        <w:pStyle w:val="Compact"/>
        <w:numPr>
          <w:ilvl w:val="0"/>
          <w:numId w:val="2"/>
        </w:numPr>
      </w:pPr>
      <w:r>
        <w:t>40mm Dynamic Drivers</w:t>
      </w:r>
    </w:p>
    <w:p w:rsidR="00532535" w:rsidRDefault="00C20824">
      <w:pPr>
        <w:pStyle w:val="Compact"/>
        <w:numPr>
          <w:ilvl w:val="0"/>
          <w:numId w:val="2"/>
        </w:numPr>
      </w:pPr>
      <w:r>
        <w:t>Adjustable Headband</w:t>
      </w:r>
    </w:p>
    <w:p w:rsidR="00532535" w:rsidRDefault="00C20824">
      <w:pPr>
        <w:pStyle w:val="Compact"/>
        <w:numPr>
          <w:ilvl w:val="0"/>
          <w:numId w:val="2"/>
        </w:numPr>
      </w:pPr>
      <w:r>
        <w:t>Voice Assistant Support</w:t>
      </w:r>
    </w:p>
    <w:p w:rsidR="00532535" w:rsidRDefault="00C20824">
      <w:pPr>
        <w:pStyle w:val="Compact"/>
        <w:numPr>
          <w:ilvl w:val="0"/>
          <w:numId w:val="2"/>
        </w:numPr>
      </w:pPr>
      <w:r>
        <w:t>AUX &amp; Bluetooth Modes</w:t>
      </w:r>
    </w:p>
    <w:p w:rsidR="00532535" w:rsidRDefault="00C20824">
      <w:pPr>
        <w:pStyle w:val="FirstParagraph"/>
      </w:pPr>
      <w:r>
        <w:rPr>
          <w:b/>
          <w:bCs/>
        </w:rPr>
        <w:t>Product Information:</w:t>
      </w:r>
    </w:p>
    <w:p w:rsidR="00532535" w:rsidRDefault="00C20824">
      <w:pPr>
        <w:pStyle w:val="Compact"/>
        <w:numPr>
          <w:ilvl w:val="0"/>
          <w:numId w:val="3"/>
        </w:numPr>
      </w:pPr>
      <w:r>
        <w:t>Battery: 300mAh (15 Hours Use)</w:t>
      </w:r>
    </w:p>
    <w:p w:rsidR="00532535" w:rsidRDefault="00C20824">
      <w:pPr>
        <w:pStyle w:val="Compact"/>
        <w:numPr>
          <w:ilvl w:val="0"/>
          <w:numId w:val="3"/>
        </w:numPr>
      </w:pPr>
      <w:r>
        <w:t>Warranty: 1 Year</w:t>
      </w:r>
    </w:p>
    <w:p w:rsidR="00532535" w:rsidRDefault="00C20824">
      <w:pPr>
        <w:pStyle w:val="Compact"/>
        <w:numPr>
          <w:ilvl w:val="0"/>
          <w:numId w:val="3"/>
        </w:numPr>
      </w:pPr>
      <w:r>
        <w:t>Compatibility: Android &amp; iOS</w:t>
      </w:r>
    </w:p>
    <w:p w:rsidR="00532535" w:rsidRDefault="00C20824">
      <w:pPr>
        <w:pStyle w:val="Compact"/>
        <w:numPr>
          <w:ilvl w:val="0"/>
          <w:numId w:val="3"/>
        </w:numPr>
      </w:pPr>
      <w:r>
        <w:t>Type: On-Ear</w:t>
      </w:r>
    </w:p>
    <w:p w:rsidR="00532535" w:rsidRDefault="00C20824">
      <w:pPr>
        <w:pStyle w:val="Compact"/>
        <w:numPr>
          <w:ilvl w:val="0"/>
          <w:numId w:val="3"/>
        </w:numPr>
      </w:pPr>
      <w:r>
        <w:t>Color: Aqua Blue</w:t>
      </w:r>
    </w:p>
    <w:p w:rsidR="00532535" w:rsidRDefault="00C20824">
      <w:r>
        <w:pict>
          <v:rect id="_x0000_i1026" style="width:0;height:1.5pt" o:hralign="center" o:hrstd="t" o:hr="t"/>
        </w:pict>
      </w:r>
    </w:p>
    <w:p w:rsidR="00532535" w:rsidRDefault="00C20824">
      <w:pPr>
        <w:pStyle w:val="Heading4"/>
      </w:pPr>
      <w:bookmarkStart w:id="2" w:name="jbl-tune-510bt"/>
      <w:bookmarkEnd w:id="1"/>
      <w:r>
        <w:rPr>
          <w:b/>
          <w:bCs/>
        </w:rPr>
        <w:t>2. JBL Tune 510BT</w:t>
      </w:r>
    </w:p>
    <w:p w:rsidR="00532535" w:rsidRDefault="00C20824">
      <w:pPr>
        <w:pStyle w:val="FirstParagraph"/>
      </w:pPr>
      <w:r>
        <w:t>⭐</w:t>
      </w:r>
      <w:r>
        <w:t xml:space="preserve"> 4.4 (89,000+ ratings)</w:t>
      </w:r>
      <w:r>
        <w:br/>
        <w:t>Bass-heavy wireless headphones with quick charge and pure JBL sound.</w:t>
      </w:r>
    </w:p>
    <w:p w:rsidR="00532535" w:rsidRDefault="00C20824">
      <w:pPr>
        <w:pStyle w:val="BodyText"/>
      </w:pPr>
      <w:r>
        <w:rPr>
          <w:b/>
          <w:bCs/>
        </w:rPr>
        <w:t>MRP:</w:t>
      </w:r>
      <w:r>
        <w:t xml:space="preserve"> ₹6,999\</w:t>
      </w:r>
      <w:r>
        <w:br/>
      </w:r>
      <w:r>
        <w:rPr>
          <w:b/>
          <w:bCs/>
        </w:rPr>
        <w:t>Price:</w:t>
      </w:r>
      <w:r>
        <w:t xml:space="preserve"> ₹3,49</w:t>
      </w:r>
      <w:r>
        <w:t>9 (50% OFF)\</w:t>
      </w:r>
      <w:r>
        <w:br/>
      </w:r>
      <w:r>
        <w:rPr>
          <w:b/>
          <w:bCs/>
        </w:rPr>
        <w:t>Stock left:</w:t>
      </w:r>
      <w:r>
        <w:t xml:space="preserve"> 9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532535" w:rsidRDefault="00C20824">
      <w:pPr>
        <w:pStyle w:val="BodyText"/>
      </w:pPr>
      <w:r>
        <w:rPr>
          <w:b/>
          <w:bCs/>
        </w:rPr>
        <w:t>Highlights:</w:t>
      </w:r>
    </w:p>
    <w:p w:rsidR="00532535" w:rsidRDefault="00C20824">
      <w:pPr>
        <w:pStyle w:val="Compact"/>
        <w:numPr>
          <w:ilvl w:val="0"/>
          <w:numId w:val="4"/>
        </w:numPr>
      </w:pPr>
      <w:r>
        <w:t>JBL Pure Bass Sound</w:t>
      </w:r>
    </w:p>
    <w:p w:rsidR="00532535" w:rsidRDefault="00C20824">
      <w:pPr>
        <w:pStyle w:val="Compact"/>
        <w:numPr>
          <w:ilvl w:val="0"/>
          <w:numId w:val="4"/>
        </w:numPr>
      </w:pPr>
      <w:r>
        <w:t>Upto 40 Hours Playback</w:t>
      </w:r>
    </w:p>
    <w:p w:rsidR="00532535" w:rsidRDefault="00C20824">
      <w:pPr>
        <w:pStyle w:val="Compact"/>
        <w:numPr>
          <w:ilvl w:val="0"/>
          <w:numId w:val="4"/>
        </w:numPr>
      </w:pPr>
      <w:r>
        <w:lastRenderedPageBreak/>
        <w:t>Quick Charge (5 mins = 2 hrs)</w:t>
      </w:r>
    </w:p>
    <w:p w:rsidR="00532535" w:rsidRDefault="00C20824">
      <w:pPr>
        <w:pStyle w:val="Compact"/>
        <w:numPr>
          <w:ilvl w:val="0"/>
          <w:numId w:val="4"/>
        </w:numPr>
      </w:pPr>
      <w:r>
        <w:t>Multi-Point Connection</w:t>
      </w:r>
    </w:p>
    <w:p w:rsidR="00532535" w:rsidRDefault="00C20824">
      <w:pPr>
        <w:pStyle w:val="Compact"/>
        <w:numPr>
          <w:ilvl w:val="0"/>
          <w:numId w:val="4"/>
        </w:numPr>
      </w:pPr>
      <w:r>
        <w:t>Lightweight Design</w:t>
      </w:r>
    </w:p>
    <w:p w:rsidR="00532535" w:rsidRDefault="00C20824">
      <w:pPr>
        <w:pStyle w:val="FirstParagraph"/>
      </w:pPr>
      <w:r>
        <w:rPr>
          <w:b/>
          <w:bCs/>
        </w:rPr>
        <w:t>Product Information:</w:t>
      </w:r>
    </w:p>
    <w:p w:rsidR="00532535" w:rsidRDefault="00C20824">
      <w:pPr>
        <w:pStyle w:val="Compact"/>
        <w:numPr>
          <w:ilvl w:val="0"/>
          <w:numId w:val="5"/>
        </w:numPr>
      </w:pPr>
      <w:r>
        <w:t>Battery: 450mAh (40 Hours)</w:t>
      </w:r>
    </w:p>
    <w:p w:rsidR="00532535" w:rsidRDefault="00C20824">
      <w:pPr>
        <w:pStyle w:val="Compact"/>
        <w:numPr>
          <w:ilvl w:val="0"/>
          <w:numId w:val="5"/>
        </w:numPr>
      </w:pPr>
      <w:r>
        <w:t>Warranty: 1 Year</w:t>
      </w:r>
    </w:p>
    <w:p w:rsidR="00532535" w:rsidRDefault="00C20824">
      <w:pPr>
        <w:pStyle w:val="Compact"/>
        <w:numPr>
          <w:ilvl w:val="0"/>
          <w:numId w:val="5"/>
        </w:numPr>
      </w:pPr>
      <w:r>
        <w:t>Compatibility: Android &amp; iOS</w:t>
      </w:r>
    </w:p>
    <w:p w:rsidR="00532535" w:rsidRDefault="00C20824">
      <w:pPr>
        <w:pStyle w:val="Compact"/>
        <w:numPr>
          <w:ilvl w:val="0"/>
          <w:numId w:val="5"/>
        </w:numPr>
      </w:pPr>
      <w:r>
        <w:t>Type: On-Ear</w:t>
      </w:r>
    </w:p>
    <w:p w:rsidR="00532535" w:rsidRDefault="00C20824">
      <w:pPr>
        <w:pStyle w:val="Compact"/>
        <w:numPr>
          <w:ilvl w:val="0"/>
          <w:numId w:val="5"/>
        </w:numPr>
      </w:pPr>
      <w:r>
        <w:t>Color: Black</w:t>
      </w:r>
    </w:p>
    <w:p w:rsidR="00532535" w:rsidRDefault="00C20824">
      <w:r>
        <w:pict>
          <v:rect id="_x0000_i1027" style="width:0;height:1.5pt" o:hralign="center" o:hrstd="t" o:hr="t"/>
        </w:pict>
      </w:r>
    </w:p>
    <w:p w:rsidR="00532535" w:rsidRDefault="00C20824">
      <w:pPr>
        <w:pStyle w:val="Heading4"/>
      </w:pPr>
      <w:bookmarkStart w:id="3" w:name="sony-wh-ch520"/>
      <w:bookmarkEnd w:id="2"/>
      <w:r>
        <w:rPr>
          <w:b/>
          <w:bCs/>
        </w:rPr>
        <w:t>3. Sony WH-CH520</w:t>
      </w:r>
    </w:p>
    <w:p w:rsidR="00532535" w:rsidRDefault="00C20824">
      <w:pPr>
        <w:pStyle w:val="FirstParagraph"/>
      </w:pPr>
      <w:r>
        <w:t>⭐</w:t>
      </w:r>
      <w:r>
        <w:t xml:space="preserve"> 4.5 (61,000+ ratings)</w:t>
      </w:r>
      <w:r>
        <w:br/>
      </w:r>
      <w:r>
        <w:t>Signature Sony audio quality with 50-hour battery and multi-device support.</w:t>
      </w:r>
    </w:p>
    <w:p w:rsidR="00532535" w:rsidRDefault="00C20824">
      <w:pPr>
        <w:pStyle w:val="BodyText"/>
      </w:pPr>
      <w:r>
        <w:rPr>
          <w:b/>
          <w:bCs/>
        </w:rPr>
        <w:t>MRP:</w:t>
      </w:r>
      <w:r>
        <w:t xml:space="preserve"> ₹7,990\</w:t>
      </w:r>
      <w:r>
        <w:br/>
      </w:r>
      <w:r>
        <w:rPr>
          <w:b/>
          <w:bCs/>
        </w:rPr>
        <w:t>Price:</w:t>
      </w:r>
      <w:r>
        <w:t xml:space="preserve"> ₹4,490 (44% OFF)\</w:t>
      </w:r>
      <w:r>
        <w:br/>
      </w:r>
      <w:r>
        <w:rPr>
          <w:b/>
          <w:bCs/>
        </w:rPr>
        <w:t>Stock left:</w:t>
      </w:r>
      <w:r>
        <w:t xml:space="preserve"> 13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532535" w:rsidRDefault="00C20824">
      <w:pPr>
        <w:pStyle w:val="BodyText"/>
      </w:pPr>
      <w:r>
        <w:rPr>
          <w:b/>
          <w:bCs/>
        </w:rPr>
        <w:t>Highlights:</w:t>
      </w:r>
    </w:p>
    <w:p w:rsidR="00532535" w:rsidRDefault="00C20824">
      <w:pPr>
        <w:pStyle w:val="Compact"/>
        <w:numPr>
          <w:ilvl w:val="0"/>
          <w:numId w:val="6"/>
        </w:numPr>
      </w:pPr>
      <w:r>
        <w:t>50 Hours Battery Life</w:t>
      </w:r>
    </w:p>
    <w:p w:rsidR="00532535" w:rsidRDefault="00C20824">
      <w:pPr>
        <w:pStyle w:val="Compact"/>
        <w:numPr>
          <w:ilvl w:val="0"/>
          <w:numId w:val="6"/>
        </w:numPr>
      </w:pPr>
      <w:r>
        <w:t>Multipoint Connectivity</w:t>
      </w:r>
    </w:p>
    <w:p w:rsidR="00532535" w:rsidRDefault="00C20824">
      <w:pPr>
        <w:pStyle w:val="Compact"/>
        <w:numPr>
          <w:ilvl w:val="0"/>
          <w:numId w:val="6"/>
        </w:numPr>
      </w:pPr>
      <w:r>
        <w:t>Custom EQ on Sony App</w:t>
      </w:r>
    </w:p>
    <w:p w:rsidR="00532535" w:rsidRDefault="00C20824">
      <w:pPr>
        <w:pStyle w:val="Compact"/>
        <w:numPr>
          <w:ilvl w:val="0"/>
          <w:numId w:val="6"/>
        </w:numPr>
      </w:pPr>
      <w:r>
        <w:t>360</w:t>
      </w:r>
      <w:r>
        <w:t xml:space="preserve"> Reality Audio</w:t>
      </w:r>
    </w:p>
    <w:p w:rsidR="00532535" w:rsidRDefault="00C20824">
      <w:pPr>
        <w:pStyle w:val="Compact"/>
        <w:numPr>
          <w:ilvl w:val="0"/>
          <w:numId w:val="6"/>
        </w:numPr>
      </w:pPr>
      <w:r>
        <w:t>Fast Charging Support</w:t>
      </w:r>
    </w:p>
    <w:p w:rsidR="00532535" w:rsidRDefault="00C20824">
      <w:pPr>
        <w:pStyle w:val="FirstParagraph"/>
      </w:pPr>
      <w:r>
        <w:rPr>
          <w:b/>
          <w:bCs/>
        </w:rPr>
        <w:t>Product Information:</w:t>
      </w:r>
    </w:p>
    <w:p w:rsidR="00532535" w:rsidRDefault="00C20824">
      <w:pPr>
        <w:pStyle w:val="Compact"/>
        <w:numPr>
          <w:ilvl w:val="0"/>
          <w:numId w:val="7"/>
        </w:numPr>
      </w:pPr>
      <w:r>
        <w:t>Battery: 520mAh (50 Hours)</w:t>
      </w:r>
    </w:p>
    <w:p w:rsidR="00532535" w:rsidRDefault="00C20824">
      <w:pPr>
        <w:pStyle w:val="Compact"/>
        <w:numPr>
          <w:ilvl w:val="0"/>
          <w:numId w:val="7"/>
        </w:numPr>
      </w:pPr>
      <w:r>
        <w:t>Warranty: 1 Year</w:t>
      </w:r>
    </w:p>
    <w:p w:rsidR="00532535" w:rsidRDefault="00C20824">
      <w:pPr>
        <w:pStyle w:val="Compact"/>
        <w:numPr>
          <w:ilvl w:val="0"/>
          <w:numId w:val="7"/>
        </w:numPr>
      </w:pPr>
      <w:r>
        <w:t>Compatibility: Android, iOS, Windows</w:t>
      </w:r>
    </w:p>
    <w:p w:rsidR="00532535" w:rsidRDefault="00C20824">
      <w:pPr>
        <w:pStyle w:val="Compact"/>
        <w:numPr>
          <w:ilvl w:val="0"/>
          <w:numId w:val="7"/>
        </w:numPr>
      </w:pPr>
      <w:r>
        <w:t>Type: On-Ear</w:t>
      </w:r>
    </w:p>
    <w:p w:rsidR="00532535" w:rsidRDefault="00C20824">
      <w:pPr>
        <w:pStyle w:val="Compact"/>
        <w:numPr>
          <w:ilvl w:val="0"/>
          <w:numId w:val="7"/>
        </w:numPr>
      </w:pPr>
      <w:r>
        <w:t>Color: White</w:t>
      </w:r>
    </w:p>
    <w:p w:rsidR="00532535" w:rsidRDefault="00C20824">
      <w:r>
        <w:pict>
          <v:rect id="_x0000_i1028" style="width:0;height:1.5pt" o:hralign="center" o:hrstd="t" o:hr="t"/>
        </w:pict>
      </w:r>
    </w:p>
    <w:p w:rsidR="00532535" w:rsidRDefault="00C20824">
      <w:pPr>
        <w:pStyle w:val="Heading4"/>
      </w:pPr>
      <w:bookmarkStart w:id="4" w:name="skullcandy-riff-wireless-2"/>
      <w:bookmarkEnd w:id="3"/>
      <w:r>
        <w:rPr>
          <w:b/>
          <w:bCs/>
        </w:rPr>
        <w:t>4. Skullcandy Riff Wireless 2</w:t>
      </w:r>
    </w:p>
    <w:p w:rsidR="00532535" w:rsidRDefault="00C20824">
      <w:pPr>
        <w:pStyle w:val="FirstParagraph"/>
      </w:pPr>
      <w:r>
        <w:t>⭐</w:t>
      </w:r>
      <w:r>
        <w:t xml:space="preserve"> 4.1 (9,000+ ratings)</w:t>
      </w:r>
      <w:r>
        <w:br/>
        <w:t>Trendy wireless headphones with rapid charging and Tile™ tracker integration.</w:t>
      </w:r>
    </w:p>
    <w:p w:rsidR="00532535" w:rsidRDefault="00C20824">
      <w:pPr>
        <w:pStyle w:val="BodyText"/>
      </w:pPr>
      <w:r>
        <w:rPr>
          <w:b/>
          <w:bCs/>
        </w:rPr>
        <w:lastRenderedPageBreak/>
        <w:t>MRP:</w:t>
      </w:r>
      <w:r>
        <w:t xml:space="preserve"> ₹4,999\</w:t>
      </w:r>
      <w:r>
        <w:br/>
      </w:r>
      <w:r>
        <w:rPr>
          <w:b/>
          <w:bCs/>
        </w:rPr>
        <w:t>Price:</w:t>
      </w:r>
      <w:r>
        <w:t xml:space="preserve"> ₹2,799 (44% OFF)\</w:t>
      </w:r>
      <w:r>
        <w:br/>
      </w:r>
      <w:r>
        <w:rPr>
          <w:b/>
          <w:bCs/>
        </w:rPr>
        <w:t>Stock left:</w:t>
      </w:r>
      <w:r>
        <w:t xml:space="preserve"> 10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532535" w:rsidRDefault="00C20824">
      <w:pPr>
        <w:pStyle w:val="BodyText"/>
      </w:pPr>
      <w:r>
        <w:rPr>
          <w:b/>
          <w:bCs/>
        </w:rPr>
        <w:t>Highlights:</w:t>
      </w:r>
    </w:p>
    <w:p w:rsidR="00532535" w:rsidRDefault="00C20824">
      <w:pPr>
        <w:pStyle w:val="Compact"/>
        <w:numPr>
          <w:ilvl w:val="0"/>
          <w:numId w:val="8"/>
        </w:numPr>
      </w:pPr>
      <w:r>
        <w:t>34 Hours Battery Life</w:t>
      </w:r>
    </w:p>
    <w:p w:rsidR="00532535" w:rsidRDefault="00C20824">
      <w:pPr>
        <w:pStyle w:val="Compact"/>
        <w:numPr>
          <w:ilvl w:val="0"/>
          <w:numId w:val="8"/>
        </w:numPr>
      </w:pPr>
      <w:r>
        <w:t>Rapid Charge (10 min = 4 hrs)</w:t>
      </w:r>
    </w:p>
    <w:p w:rsidR="00532535" w:rsidRDefault="00C20824">
      <w:pPr>
        <w:pStyle w:val="Compact"/>
        <w:numPr>
          <w:ilvl w:val="0"/>
          <w:numId w:val="8"/>
        </w:numPr>
      </w:pPr>
      <w:r>
        <w:t>Built-in Tile™ Tracking</w:t>
      </w:r>
    </w:p>
    <w:p w:rsidR="00532535" w:rsidRDefault="00C20824">
      <w:pPr>
        <w:pStyle w:val="Compact"/>
        <w:numPr>
          <w:ilvl w:val="0"/>
          <w:numId w:val="8"/>
        </w:numPr>
      </w:pPr>
      <w:r>
        <w:t>Lightweight Foldable Design</w:t>
      </w:r>
    </w:p>
    <w:p w:rsidR="00532535" w:rsidRDefault="00C20824">
      <w:pPr>
        <w:pStyle w:val="Compact"/>
        <w:numPr>
          <w:ilvl w:val="0"/>
          <w:numId w:val="8"/>
        </w:numPr>
      </w:pPr>
      <w:r>
        <w:t>Noise-Isolating Fit</w:t>
      </w:r>
    </w:p>
    <w:p w:rsidR="00532535" w:rsidRDefault="00C20824">
      <w:pPr>
        <w:pStyle w:val="FirstParagraph"/>
      </w:pPr>
      <w:r>
        <w:rPr>
          <w:b/>
          <w:bCs/>
        </w:rPr>
        <w:t>Product Information:</w:t>
      </w:r>
    </w:p>
    <w:p w:rsidR="00532535" w:rsidRDefault="00C20824">
      <w:pPr>
        <w:pStyle w:val="Compact"/>
        <w:numPr>
          <w:ilvl w:val="0"/>
          <w:numId w:val="9"/>
        </w:numPr>
      </w:pPr>
      <w:r>
        <w:t>Battery: 400mAh</w:t>
      </w:r>
    </w:p>
    <w:p w:rsidR="00532535" w:rsidRDefault="00C20824">
      <w:pPr>
        <w:pStyle w:val="Compact"/>
        <w:numPr>
          <w:ilvl w:val="0"/>
          <w:numId w:val="9"/>
        </w:numPr>
      </w:pPr>
      <w:r>
        <w:t>Warranty: 1 Year</w:t>
      </w:r>
    </w:p>
    <w:p w:rsidR="00532535" w:rsidRDefault="00C20824">
      <w:pPr>
        <w:pStyle w:val="Compact"/>
        <w:numPr>
          <w:ilvl w:val="0"/>
          <w:numId w:val="9"/>
        </w:numPr>
      </w:pPr>
      <w:r>
        <w:t>Compatibility: Android &amp; iOS</w:t>
      </w:r>
    </w:p>
    <w:p w:rsidR="00532535" w:rsidRDefault="00C20824">
      <w:pPr>
        <w:pStyle w:val="Compact"/>
        <w:numPr>
          <w:ilvl w:val="0"/>
          <w:numId w:val="9"/>
        </w:numPr>
      </w:pPr>
      <w:r>
        <w:t>Type: On-Ear</w:t>
      </w:r>
    </w:p>
    <w:p w:rsidR="00532535" w:rsidRDefault="00C20824">
      <w:pPr>
        <w:pStyle w:val="Compact"/>
        <w:numPr>
          <w:ilvl w:val="0"/>
          <w:numId w:val="9"/>
        </w:numPr>
      </w:pPr>
      <w:r>
        <w:t>Color: Grey</w:t>
      </w:r>
    </w:p>
    <w:p w:rsidR="00532535" w:rsidRDefault="00C20824">
      <w:r>
        <w:pict>
          <v:rect id="_x0000_i1029" style="width:0;height:1.5pt" o:hralign="center" o:hrstd="t" o:hr="t"/>
        </w:pict>
      </w:r>
    </w:p>
    <w:p w:rsidR="00532535" w:rsidRDefault="00C20824">
      <w:pPr>
        <w:pStyle w:val="Heading4"/>
      </w:pPr>
      <w:bookmarkStart w:id="5" w:name="zebronics-zeb-rush"/>
      <w:bookmarkEnd w:id="4"/>
      <w:r>
        <w:rPr>
          <w:b/>
          <w:bCs/>
        </w:rPr>
        <w:t>5. Zebronics Zeb-Rush</w:t>
      </w:r>
    </w:p>
    <w:p w:rsidR="00532535" w:rsidRDefault="00C20824">
      <w:pPr>
        <w:pStyle w:val="FirstParagraph"/>
      </w:pPr>
      <w:r>
        <w:t>⭐</w:t>
      </w:r>
      <w:r>
        <w:t xml:space="preserve"> 4.0 (3,500+ ratings)</w:t>
      </w:r>
      <w:r>
        <w:br/>
        <w:t>Budget-friendly wireless headphones with RGB lights and gaming support.</w:t>
      </w:r>
    </w:p>
    <w:p w:rsidR="00532535" w:rsidRDefault="00C20824">
      <w:pPr>
        <w:pStyle w:val="BodyText"/>
      </w:pPr>
      <w:r>
        <w:rPr>
          <w:b/>
          <w:bCs/>
        </w:rPr>
        <w:t>MRP:</w:t>
      </w:r>
      <w:r>
        <w:t xml:space="preserve"> ₹2,999\</w:t>
      </w:r>
      <w:r>
        <w:br/>
      </w:r>
      <w:r>
        <w:rPr>
          <w:b/>
          <w:bCs/>
        </w:rPr>
        <w:t>Price:</w:t>
      </w:r>
      <w:r>
        <w:t xml:space="preserve"> ₹1,399 (53% OFF)\</w:t>
      </w:r>
      <w:r>
        <w:br/>
      </w:r>
      <w:r>
        <w:rPr>
          <w:b/>
          <w:bCs/>
        </w:rPr>
        <w:t>Stock left:</w:t>
      </w:r>
      <w:r>
        <w:t xml:space="preserve"> 17 units\</w:t>
      </w:r>
      <w:r>
        <w:br/>
      </w:r>
      <w:r>
        <w:rPr>
          <w:b/>
          <w:bCs/>
        </w:rPr>
        <w:t>Quantity:</w:t>
      </w:r>
      <w:r>
        <w:t xml:space="preserve"> 1\</w:t>
      </w:r>
      <w:r>
        <w:br/>
        <w:t>[Add to Cart] [Buy Now]</w:t>
      </w:r>
    </w:p>
    <w:p w:rsidR="00532535" w:rsidRDefault="00C20824">
      <w:pPr>
        <w:pStyle w:val="BodyText"/>
      </w:pPr>
      <w:r>
        <w:rPr>
          <w:b/>
          <w:bCs/>
        </w:rPr>
        <w:t>Highlights:</w:t>
      </w:r>
    </w:p>
    <w:p w:rsidR="00532535" w:rsidRDefault="00C20824">
      <w:pPr>
        <w:pStyle w:val="Compact"/>
        <w:numPr>
          <w:ilvl w:val="0"/>
          <w:numId w:val="10"/>
        </w:numPr>
      </w:pPr>
      <w:r>
        <w:t>40mm Drivers</w:t>
      </w:r>
    </w:p>
    <w:p w:rsidR="00532535" w:rsidRDefault="00C20824">
      <w:pPr>
        <w:pStyle w:val="Compact"/>
        <w:numPr>
          <w:ilvl w:val="0"/>
          <w:numId w:val="10"/>
        </w:numPr>
      </w:pPr>
      <w:r>
        <w:t>RGB Lights on Earcups</w:t>
      </w:r>
    </w:p>
    <w:p w:rsidR="00532535" w:rsidRDefault="00C20824">
      <w:pPr>
        <w:pStyle w:val="Compact"/>
        <w:numPr>
          <w:ilvl w:val="0"/>
          <w:numId w:val="10"/>
        </w:numPr>
      </w:pPr>
      <w:r>
        <w:t>15 Hours Backup</w:t>
      </w:r>
    </w:p>
    <w:p w:rsidR="00532535" w:rsidRDefault="00C20824">
      <w:pPr>
        <w:pStyle w:val="Compact"/>
        <w:numPr>
          <w:ilvl w:val="0"/>
          <w:numId w:val="10"/>
        </w:numPr>
      </w:pPr>
      <w:r>
        <w:t>Adjustable Mic &amp; Volume Control</w:t>
      </w:r>
    </w:p>
    <w:p w:rsidR="00532535" w:rsidRDefault="00C20824">
      <w:pPr>
        <w:pStyle w:val="Compact"/>
        <w:numPr>
          <w:ilvl w:val="0"/>
          <w:numId w:val="10"/>
        </w:numPr>
      </w:pPr>
      <w:r>
        <w:t>AUX/Bluetooth Mode</w:t>
      </w:r>
    </w:p>
    <w:p w:rsidR="00532535" w:rsidRDefault="00C20824">
      <w:pPr>
        <w:pStyle w:val="FirstParagraph"/>
      </w:pPr>
      <w:r>
        <w:rPr>
          <w:b/>
          <w:bCs/>
        </w:rPr>
        <w:t>Product Information:</w:t>
      </w:r>
    </w:p>
    <w:p w:rsidR="00532535" w:rsidRDefault="00C20824">
      <w:pPr>
        <w:pStyle w:val="Compact"/>
        <w:numPr>
          <w:ilvl w:val="0"/>
          <w:numId w:val="11"/>
        </w:numPr>
      </w:pPr>
      <w:r>
        <w:t>Battery: 200mAh (15 Hours)</w:t>
      </w:r>
    </w:p>
    <w:p w:rsidR="00532535" w:rsidRDefault="00C20824">
      <w:pPr>
        <w:pStyle w:val="Compact"/>
        <w:numPr>
          <w:ilvl w:val="0"/>
          <w:numId w:val="11"/>
        </w:numPr>
      </w:pPr>
      <w:r>
        <w:t>Warranty: 1 Year</w:t>
      </w:r>
    </w:p>
    <w:p w:rsidR="00532535" w:rsidRDefault="00C20824">
      <w:pPr>
        <w:pStyle w:val="Compact"/>
        <w:numPr>
          <w:ilvl w:val="0"/>
          <w:numId w:val="11"/>
        </w:numPr>
      </w:pPr>
      <w:r>
        <w:t>Compatibility: Android, PC, iOS</w:t>
      </w:r>
    </w:p>
    <w:p w:rsidR="00532535" w:rsidRDefault="00C20824">
      <w:pPr>
        <w:pStyle w:val="Compact"/>
        <w:numPr>
          <w:ilvl w:val="0"/>
          <w:numId w:val="11"/>
        </w:numPr>
      </w:pPr>
      <w:r>
        <w:lastRenderedPageBreak/>
        <w:t>Type: Over-Ear (Gaming)</w:t>
      </w:r>
    </w:p>
    <w:p w:rsidR="00532535" w:rsidRDefault="00C20824">
      <w:pPr>
        <w:pStyle w:val="Compact"/>
        <w:numPr>
          <w:ilvl w:val="0"/>
          <w:numId w:val="11"/>
        </w:numPr>
      </w:pPr>
      <w:r>
        <w:t>Color: Black + RGB</w:t>
      </w:r>
    </w:p>
    <w:p w:rsidR="00532535" w:rsidRDefault="00C20824">
      <w:r>
        <w:pict>
          <v:rect id="_x0000_i1030" style="width:0;height:1.5pt" o:hralign="center" o:hrstd="t" o:hr="t"/>
        </w:pict>
      </w:r>
    </w:p>
    <w:p w:rsidR="00532535" w:rsidRDefault="00532535">
      <w:pPr>
        <w:pStyle w:val="FirstParagraph"/>
      </w:pPr>
      <w:bookmarkStart w:id="6" w:name="_GoBack"/>
      <w:bookmarkEnd w:id="0"/>
      <w:bookmarkEnd w:id="5"/>
      <w:bookmarkEnd w:id="6"/>
    </w:p>
    <w:sectPr w:rsidR="005325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8AC63C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1EF065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532535"/>
    <w:rsid w:val="00532535"/>
    <w:rsid w:val="00C20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358</Words>
  <Characters>2045</Characters>
  <Application>Microsoft Office Word</Application>
  <DocSecurity>0</DocSecurity>
  <Lines>17</Lines>
  <Paragraphs>4</Paragraphs>
  <ScaleCrop>false</ScaleCrop>
  <Company/>
  <LinksUpToDate>false</LinksUpToDate>
  <CharactersWithSpaces>2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0360_Mayuresh Sarode</cp:lastModifiedBy>
  <cp:revision>2</cp:revision>
  <dcterms:created xsi:type="dcterms:W3CDTF">2025-08-06T10:12:00Z</dcterms:created>
  <dcterms:modified xsi:type="dcterms:W3CDTF">2025-08-06T11:53:00Z</dcterms:modified>
</cp:coreProperties>
</file>